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21490" w14:textId="5DE43105" w:rsidR="00483757" w:rsidRPr="00214F33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РОТОКОЛ №</w:t>
      </w:r>
      <w:r w:rsidR="00E6111B" w:rsidRPr="003E0204">
        <w:rPr>
          <w:b/>
          <w:bCs/>
          <w:sz w:val="22"/>
          <w:szCs w:val="22"/>
          <w:lang w:val="ru-RU"/>
        </w:rPr>
        <w:t xml:space="preserve"> </w:t>
      </w:r>
      <w:r w:rsidR="003E0204">
        <w:rPr>
          <w:b/>
          <w:bCs/>
          <w:sz w:val="22"/>
          <w:szCs w:val="22"/>
          <w:lang w:val="en-US"/>
        </w:rPr>
        <w:t>NUMIC</w:t>
      </w:r>
    </w:p>
    <w:p w14:paraId="16397F9C" w14:textId="77777777" w:rsidR="00214F33" w:rsidRPr="00E770C5" w:rsidRDefault="00214F33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410BBAFE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Инвестиционного комитета АО «Национальная инвестиционная корпорация Национального Банка Казахстана»</w:t>
      </w:r>
    </w:p>
    <w:p w14:paraId="7A1184A7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5C2E902D" w14:textId="6B6B782C" w:rsidR="00483757" w:rsidRPr="00DF7E9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                                                                           </w:t>
      </w:r>
      <w:r>
        <w:rPr>
          <w:sz w:val="22"/>
          <w:szCs w:val="22"/>
          <w:lang w:val="ru-RU"/>
        </w:rPr>
        <w:t xml:space="preserve">                      </w:t>
      </w:r>
      <w:r w:rsidR="004A5D3E" w:rsidRPr="00DF7E97">
        <w:rPr>
          <w:b/>
          <w:sz w:val="22"/>
          <w:szCs w:val="22"/>
          <w:lang w:val="ru-RU"/>
        </w:rPr>
        <w:t xml:space="preserve">от </w:t>
      </w:r>
      <w:r w:rsidR="00E770C5" w:rsidRPr="00DF7E97">
        <w:rPr>
          <w:b/>
          <w:sz w:val="22"/>
          <w:szCs w:val="22"/>
          <w:lang w:val="en-US"/>
        </w:rPr>
        <w:t>DATEIC</w:t>
      </w:r>
      <w:r w:rsidR="00E770C5" w:rsidRPr="00DF7E97">
        <w:rPr>
          <w:b/>
          <w:sz w:val="22"/>
          <w:szCs w:val="22"/>
          <w:lang w:val="ru-RU"/>
        </w:rPr>
        <w:t xml:space="preserve"> </w:t>
      </w:r>
      <w:r w:rsidRPr="00DF7E97">
        <w:rPr>
          <w:b/>
          <w:sz w:val="22"/>
          <w:szCs w:val="22"/>
          <w:lang w:val="ru-RU"/>
        </w:rPr>
        <w:t xml:space="preserve"> </w:t>
      </w:r>
    </w:p>
    <w:p w14:paraId="0069EA12" w14:textId="18079DC4" w:rsidR="004637A1" w:rsidRDefault="004637A1" w:rsidP="00DF7E97">
      <w:pPr>
        <w:spacing w:after="0"/>
        <w:ind w:right="141"/>
        <w:jc w:val="both"/>
        <w:rPr>
          <w:rFonts w:ascii="Arial" w:hAnsi="Arial" w:cs="Arial"/>
          <w:b/>
          <w:lang w:val="ru-RU"/>
        </w:rPr>
      </w:pPr>
      <w:r w:rsidRPr="004637A1">
        <w:rPr>
          <w:rFonts w:ascii="Arial" w:hAnsi="Arial" w:cs="Arial"/>
          <w:b/>
          <w:lang w:val="ru-RU"/>
        </w:rPr>
        <w:t>Состав Инвестиционного комитета (далее – Комитет) Акционерного Общества «Национальная инвестиционная корпорация Национального Банка Казахстана» (далее – Корпорация):</w:t>
      </w:r>
    </w:p>
    <w:p w14:paraId="786FE2FE" w14:textId="28041F00" w:rsidR="009918E0" w:rsidRPr="00DF7E97" w:rsidRDefault="00ED6E31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TTENDEE</w:t>
      </w:r>
    </w:p>
    <w:p w14:paraId="4AE22EF8" w14:textId="377B49E7" w:rsidR="00C56EBD" w:rsidRPr="00C56EBD" w:rsidRDefault="00C56EBD" w:rsidP="00C56EBD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</w:p>
    <w:p w14:paraId="07E16FC2" w14:textId="77777777" w:rsidR="00FA10C7" w:rsidRPr="007575EF" w:rsidRDefault="00FA10C7" w:rsidP="00804196">
      <w:pPr>
        <w:spacing w:after="0" w:line="240" w:lineRule="auto"/>
        <w:jc w:val="both"/>
        <w:rPr>
          <w:rFonts w:ascii="Arial" w:hAnsi="Arial" w:cs="Arial"/>
          <w:b/>
          <w:lang w:val="ru-RU"/>
        </w:rPr>
      </w:pPr>
      <w:r w:rsidRPr="007575EF">
        <w:rPr>
          <w:rFonts w:ascii="Arial" w:hAnsi="Arial" w:cs="Arial"/>
          <w:b/>
          <w:lang w:val="ru-RU"/>
        </w:rPr>
        <w:t xml:space="preserve">Отсутствовали: </w:t>
      </w:r>
    </w:p>
    <w:p w14:paraId="6C43341F" w14:textId="07B7A5A3" w:rsidR="009918E0" w:rsidRPr="009918E0" w:rsidRDefault="00763283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BSENTEE</w:t>
      </w:r>
    </w:p>
    <w:p w14:paraId="57C2CDE3" w14:textId="77777777" w:rsidR="00FA10C7" w:rsidRDefault="00FA10C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bCs/>
          <w:sz w:val="22"/>
          <w:szCs w:val="22"/>
          <w:lang w:val="ru-RU"/>
        </w:rPr>
      </w:pPr>
    </w:p>
    <w:p w14:paraId="067C8279" w14:textId="10497596" w:rsidR="008C5518" w:rsidRPr="00483757" w:rsidRDefault="00C7321C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>Приглашен</w:t>
      </w:r>
      <w:r w:rsidR="008C5518" w:rsidRPr="00483757">
        <w:rPr>
          <w:b/>
          <w:bCs/>
          <w:sz w:val="22"/>
          <w:szCs w:val="22"/>
          <w:lang w:val="ru-RU"/>
        </w:rPr>
        <w:t xml:space="preserve">ы: </w:t>
      </w:r>
    </w:p>
    <w:p w14:paraId="51813880" w14:textId="13E8C5E1" w:rsidR="003B4B30" w:rsidRPr="003B4B30" w:rsidRDefault="008E6B66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INVITEE</w:t>
      </w:r>
    </w:p>
    <w:p w14:paraId="7E4DB743" w14:textId="627AB358" w:rsidR="008C5518" w:rsidRPr="00483757" w:rsidRDefault="008C5518" w:rsidP="00BA00B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3C7B4C32" w14:textId="77777777" w:rsidR="00483757" w:rsidRPr="00483757" w:rsidRDefault="00483757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еречень вопросов, рассматриваемых на заседании:</w:t>
      </w:r>
    </w:p>
    <w:p w14:paraId="4B6E190B" w14:textId="2EDD6B15" w:rsidR="00BA00B6" w:rsidRPr="00ED2F30" w:rsidRDefault="00BA00B6" w:rsidP="00ED2F30">
      <w:pPr>
        <w:spacing w:after="0" w:line="276" w:lineRule="auto"/>
        <w:ind w:left="284"/>
        <w:jc w:val="both"/>
        <w:rPr>
          <w:rFonts w:ascii="Arial" w:hAnsi="Arial" w:cs="Arial"/>
          <w:lang w:val="kk-KZ"/>
        </w:rPr>
      </w:pPr>
      <w:r w:rsidRPr="00ED2F30">
        <w:rPr>
          <w:rFonts w:ascii="Arial" w:hAnsi="Arial" w:cs="Arial"/>
          <w:lang w:val="en-US"/>
        </w:rPr>
        <w:t>QUESTION</w:t>
      </w:r>
    </w:p>
    <w:p w14:paraId="5888CB19" w14:textId="3E1CD62D" w:rsidR="00804196" w:rsidRPr="002F72B7" w:rsidRDefault="004E475E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en-US"/>
        </w:rPr>
        <w:t>MATERIALS</w:t>
      </w:r>
    </w:p>
    <w:p w14:paraId="0307B309" w14:textId="596C2487" w:rsidR="002F72B7" w:rsidRDefault="002F72B7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4298ECB2" w14:textId="19A78C4E" w:rsid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 xml:space="preserve">Председатель Комитета –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о наличии кворума и запросил мнения членов Комитета относительно дополнений и изменений в перечень вопросов, рассматриваемых на заседании.</w:t>
      </w:r>
    </w:p>
    <w:p w14:paraId="255C7C0D" w14:textId="7FBD3BAE" w:rsidR="002F72B7" w:rsidRP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>Предложений от членов Комитета по дополнению и/или изменению перечня вопросов от членов Комитета не поступило.</w:t>
      </w:r>
    </w:p>
    <w:p w14:paraId="680FB5B8" w14:textId="77777777" w:rsidR="002F72B7" w:rsidRPr="002F72B7" w:rsidRDefault="002F72B7" w:rsidP="002F72B7">
      <w:pPr>
        <w:spacing w:after="0"/>
        <w:ind w:left="-142" w:firstLine="708"/>
        <w:jc w:val="both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>По итогам голосования членов Комитета была единогласно утверждена повестка дня заседания.</w:t>
      </w:r>
    </w:p>
    <w:p w14:paraId="3DBB3A1F" w14:textId="77777777" w:rsidR="002F72B7" w:rsidRPr="002F72B7" w:rsidRDefault="002F72B7" w:rsidP="002F72B7">
      <w:pPr>
        <w:spacing w:after="0"/>
        <w:ind w:left="708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 xml:space="preserve">Председатель Комитета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заседание открытым.</w:t>
      </w:r>
    </w:p>
    <w:p w14:paraId="6941F91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66560EEE" w14:textId="65513BD1" w:rsidR="004A5D3E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Обсуждение вопросов, рассматриваемых на заседании: </w:t>
      </w:r>
    </w:p>
    <w:p w14:paraId="2527E9FE" w14:textId="77777777" w:rsidR="00B91A68" w:rsidRPr="00B91A68" w:rsidRDefault="00B91A68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</w:p>
    <w:p w14:paraId="7870B0CA" w14:textId="04D2C6F9" w:rsidR="00E67E9B" w:rsidRPr="00A33D9C" w:rsidRDefault="00E67E9B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A33D9C">
        <w:rPr>
          <w:bCs/>
          <w:sz w:val="22"/>
          <w:szCs w:val="22"/>
          <w:lang w:val="en-US"/>
        </w:rPr>
        <w:t>DISCUSSION</w:t>
      </w:r>
    </w:p>
    <w:p w14:paraId="4E1075B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sz w:val="22"/>
          <w:szCs w:val="22"/>
          <w:lang w:val="ru-RU"/>
        </w:rPr>
      </w:pPr>
    </w:p>
    <w:p w14:paraId="68811B76" w14:textId="60EBE8FE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Председатель объявил об окончании рассмотрения вопросов повестки дня и предложил присутствующим принести свои замечания по ведению заседания. </w:t>
      </w:r>
    </w:p>
    <w:p w14:paraId="6A9048E1" w14:textId="77777777" w:rsidR="007B2509" w:rsidRPr="007B2509" w:rsidRDefault="007B2509" w:rsidP="007B2509">
      <w:pPr>
        <w:spacing w:after="0"/>
        <w:ind w:firstLine="403"/>
        <w:jc w:val="both"/>
        <w:rPr>
          <w:rFonts w:ascii="Arial" w:hAnsi="Arial" w:cs="Arial"/>
          <w:lang w:val="ru-RU"/>
        </w:rPr>
      </w:pPr>
      <w:r w:rsidRPr="007B2509">
        <w:rPr>
          <w:rFonts w:ascii="Arial" w:hAnsi="Arial" w:cs="Arial"/>
          <w:lang w:val="ru-RU"/>
        </w:rPr>
        <w:t>Замечаний от членов Комитета и приглашенных не поступило.</w:t>
      </w:r>
    </w:p>
    <w:p w14:paraId="55564B36" w14:textId="77777777" w:rsidR="007B2509" w:rsidRPr="00483757" w:rsidRDefault="007B2509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3C07753B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0529197A" w14:textId="0E78403F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Итоги голосования по рассматриваемым вопросам: </w:t>
      </w:r>
    </w:p>
    <w:p w14:paraId="32A9DDC0" w14:textId="566455DF" w:rsidR="008E26B1" w:rsidRDefault="008E26B1" w:rsidP="008E26B1">
      <w:pPr>
        <w:spacing w:after="0"/>
        <w:ind w:firstLine="426"/>
        <w:jc w:val="both"/>
        <w:rPr>
          <w:rFonts w:ascii="Arial" w:hAnsi="Arial" w:cs="Arial"/>
          <w:b/>
          <w:lang w:val="ru-RU"/>
        </w:rPr>
      </w:pPr>
      <w:r w:rsidRPr="008E26B1">
        <w:rPr>
          <w:rFonts w:ascii="Arial" w:hAnsi="Arial" w:cs="Arial"/>
          <w:b/>
          <w:lang w:val="ru-RU"/>
        </w:rPr>
        <w:t>Постановили:</w:t>
      </w:r>
    </w:p>
    <w:p w14:paraId="623F258D" w14:textId="36E67995" w:rsidR="00B556E8" w:rsidRPr="00B556E8" w:rsidRDefault="00013688" w:rsidP="008E26B1">
      <w:pPr>
        <w:spacing w:after="0"/>
        <w:ind w:firstLine="426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CISION</w:t>
      </w:r>
    </w:p>
    <w:p w14:paraId="7DB82975" w14:textId="1D1B749A" w:rsidR="008E26B1" w:rsidRDefault="008E26B1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02DB951A" w14:textId="2F3D7C17" w:rsidR="008E26B1" w:rsidRDefault="008E26B1" w:rsidP="008E26B1">
      <w:pPr>
        <w:tabs>
          <w:tab w:val="left" w:pos="993"/>
        </w:tabs>
        <w:spacing w:after="0"/>
        <w:ind w:firstLine="426"/>
        <w:jc w:val="both"/>
        <w:rPr>
          <w:rFonts w:ascii="Arial" w:hAnsi="Arial" w:cs="Arial"/>
          <w:b/>
          <w:color w:val="26292D"/>
          <w:lang w:val="kk-KZ"/>
        </w:rPr>
      </w:pPr>
      <w:r>
        <w:rPr>
          <w:rFonts w:ascii="Arial" w:hAnsi="Arial" w:cs="Arial"/>
          <w:b/>
          <w:color w:val="26292D"/>
          <w:lang w:val="kk-KZ"/>
        </w:rPr>
        <w:t>Итоги голосования:</w:t>
      </w:r>
    </w:p>
    <w:p w14:paraId="4B8D8759" w14:textId="6F2CD4E6" w:rsidR="00E61266" w:rsidRDefault="00D74205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OTING</w:t>
      </w: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224"/>
      </w:tblGrid>
      <w:tr w:rsidR="0065685F" w14:paraId="3A1F126F" w14:textId="77777777" w:rsidTr="0065685F">
        <w:tc>
          <w:tcPr>
            <w:tcW w:w="1984" w:type="dxa"/>
          </w:tcPr>
          <w:p w14:paraId="0525DF9D" w14:textId="1512EAB1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  <w:lang w:val="kk-KZ"/>
              </w:rPr>
              <w:t>«</w:t>
            </w:r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  <w:lang w:val="kk-KZ"/>
              </w:rPr>
              <w:t>за</w:t>
            </w:r>
            <w:r w:rsidRPr="0065685F">
              <w:rPr>
                <w:i/>
                <w:iCs/>
                <w:color w:val="000000"/>
                <w:sz w:val="22"/>
                <w:lang w:val="kk-KZ"/>
              </w:rPr>
              <w:t>» -</w:t>
            </w:r>
          </w:p>
        </w:tc>
        <w:tc>
          <w:tcPr>
            <w:tcW w:w="7224" w:type="dxa"/>
          </w:tcPr>
          <w:p w14:paraId="19004335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ru-RU"/>
              </w:rPr>
            </w:pPr>
          </w:p>
        </w:tc>
      </w:tr>
      <w:tr w:rsidR="0065685F" w14:paraId="53E62BB1" w14:textId="77777777" w:rsidTr="0065685F">
        <w:tc>
          <w:tcPr>
            <w:tcW w:w="1984" w:type="dxa"/>
          </w:tcPr>
          <w:p w14:paraId="5512FF6B" w14:textId="7FEEC2F5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против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54DD9691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  <w:tr w:rsidR="0065685F" w14:paraId="7F17FC4E" w14:textId="77777777" w:rsidTr="0065685F">
        <w:trPr>
          <w:trHeight w:val="70"/>
        </w:trPr>
        <w:tc>
          <w:tcPr>
            <w:tcW w:w="1984" w:type="dxa"/>
          </w:tcPr>
          <w:p w14:paraId="4026F82C" w14:textId="4DC18674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воздержался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320B85C7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</w:tbl>
    <w:p w14:paraId="25F06F78" w14:textId="77777777" w:rsidR="0065685F" w:rsidRPr="00D74205" w:rsidRDefault="0065685F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en-US"/>
        </w:rPr>
      </w:pPr>
    </w:p>
    <w:p w14:paraId="74C94910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B7B2ED8" w14:textId="77777777" w:rsidR="00D93ADE" w:rsidRPr="00D93ADE" w:rsidRDefault="00D93ADE" w:rsidP="00D93ADE">
      <w:pPr>
        <w:spacing w:after="120" w:line="240" w:lineRule="auto"/>
        <w:ind w:firstLine="403"/>
        <w:rPr>
          <w:rFonts w:ascii="Arial CYR" w:hAnsi="Arial CYR" w:cs="Arial CYR"/>
          <w:iCs/>
          <w:color w:val="000000"/>
          <w:lang w:val="ru-RU"/>
        </w:rPr>
      </w:pPr>
      <w:r w:rsidRPr="00D93ADE">
        <w:rPr>
          <w:rFonts w:ascii="Arial CYR" w:hAnsi="Arial CYR" w:cs="Arial CYR"/>
          <w:iCs/>
          <w:color w:val="000000"/>
          <w:lang w:val="ru-RU"/>
        </w:rPr>
        <w:t>Бюллетени голосования членов Комитета приложены к настоящему Протоколу.</w:t>
      </w:r>
    </w:p>
    <w:p w14:paraId="7CB8CA32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AC665C7" w14:textId="5CB6E7C3" w:rsidR="00483757" w:rsidRDefault="004A5D3E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lastRenderedPageBreak/>
        <w:t xml:space="preserve">Председатель </w:t>
      </w:r>
      <w:r w:rsidR="006711C5">
        <w:rPr>
          <w:b/>
          <w:bCs/>
          <w:sz w:val="22"/>
          <w:szCs w:val="22"/>
          <w:lang w:val="ru-RU"/>
        </w:rPr>
        <w:t>Комитета</w:t>
      </w:r>
      <w:r>
        <w:rPr>
          <w:b/>
          <w:bCs/>
          <w:sz w:val="22"/>
          <w:szCs w:val="22"/>
          <w:lang w:val="ru-RU"/>
        </w:rPr>
        <w:t xml:space="preserve"> </w:t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proofErr w:type="spellStart"/>
      <w:r w:rsidR="003F1404" w:rsidRPr="00F11B82">
        <w:rPr>
          <w:b/>
          <w:bCs/>
          <w:sz w:val="22"/>
          <w:szCs w:val="22"/>
          <w:lang w:val="ru-RU"/>
        </w:rPr>
        <w:t>Таджияков</w:t>
      </w:r>
      <w:proofErr w:type="spellEnd"/>
      <w:r w:rsidR="003F1404" w:rsidRPr="00F11B82">
        <w:rPr>
          <w:b/>
          <w:bCs/>
          <w:sz w:val="22"/>
          <w:szCs w:val="22"/>
          <w:lang w:val="ru-RU"/>
        </w:rPr>
        <w:t xml:space="preserve"> Г.</w:t>
      </w:r>
      <w:r w:rsidR="007010DF">
        <w:rPr>
          <w:b/>
          <w:bCs/>
          <w:sz w:val="22"/>
          <w:szCs w:val="22"/>
          <w:lang w:val="ru-RU"/>
        </w:rPr>
        <w:t>Б.</w:t>
      </w:r>
    </w:p>
    <w:p w14:paraId="728B369B" w14:textId="61BAD4FD" w:rsidR="001C6721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</w:p>
    <w:p w14:paraId="22FEB035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4C8D184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1465AB12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D30D1DE" w14:textId="3F9D0EB0" w:rsidR="001C6721" w:rsidRPr="00C04929" w:rsidRDefault="001C6721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en-US"/>
        </w:rPr>
      </w:pPr>
      <w:r w:rsidRPr="00483757">
        <w:rPr>
          <w:b/>
          <w:bCs/>
          <w:sz w:val="22"/>
          <w:szCs w:val="22"/>
          <w:lang w:val="ru-RU"/>
        </w:rPr>
        <w:t>Секр</w:t>
      </w:r>
      <w:r>
        <w:rPr>
          <w:b/>
          <w:bCs/>
          <w:sz w:val="22"/>
          <w:szCs w:val="22"/>
          <w:lang w:val="ru-RU"/>
        </w:rPr>
        <w:t xml:space="preserve">етарь </w:t>
      </w:r>
      <w:r w:rsidR="00EC6A8C">
        <w:rPr>
          <w:b/>
          <w:bCs/>
          <w:sz w:val="22"/>
          <w:szCs w:val="22"/>
          <w:lang w:val="ru-RU"/>
        </w:rPr>
        <w:t>К</w:t>
      </w:r>
      <w:bookmarkStart w:id="0" w:name="_GoBack"/>
      <w:bookmarkEnd w:id="0"/>
      <w:r>
        <w:rPr>
          <w:b/>
          <w:bCs/>
          <w:sz w:val="22"/>
          <w:szCs w:val="22"/>
          <w:lang w:val="ru-RU"/>
        </w:rPr>
        <w:t>омитета</w:t>
      </w:r>
      <w:r w:rsidRPr="006B78D7">
        <w:rPr>
          <w:bCs/>
          <w:sz w:val="22"/>
          <w:szCs w:val="22"/>
          <w:lang w:val="ru-RU"/>
        </w:rPr>
        <w:t xml:space="preserve"> </w:t>
      </w:r>
      <w:r>
        <w:rPr>
          <w:bCs/>
          <w:sz w:val="22"/>
          <w:szCs w:val="22"/>
          <w:lang w:val="ru-RU"/>
        </w:rPr>
        <w:tab/>
      </w:r>
      <w:r w:rsidR="00C04929">
        <w:rPr>
          <w:b/>
          <w:bCs/>
          <w:sz w:val="22"/>
          <w:szCs w:val="22"/>
          <w:lang w:val="en-US"/>
        </w:rPr>
        <w:t>ICADMIN</w:t>
      </w:r>
    </w:p>
    <w:p w14:paraId="5789D157" w14:textId="77777777" w:rsidR="001C6721" w:rsidRPr="004A5D3E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sectPr w:rsidR="001C6721" w:rsidRPr="004A5D3E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CYR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53A37"/>
    <w:multiLevelType w:val="hybridMultilevel"/>
    <w:tmpl w:val="279E6148"/>
    <w:lvl w:ilvl="0" w:tplc="0409000F">
      <w:start w:val="1"/>
      <w:numFmt w:val="decimal"/>
      <w:lvlText w:val="%1."/>
      <w:lvlJc w:val="left"/>
      <w:pPr>
        <w:ind w:left="1123" w:hanging="360"/>
      </w:p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1" w15:restartNumberingAfterBreak="0">
    <w:nsid w:val="1128720A"/>
    <w:multiLevelType w:val="hybridMultilevel"/>
    <w:tmpl w:val="82C2CA3E"/>
    <w:lvl w:ilvl="0" w:tplc="77EE80F8">
      <w:start w:val="1"/>
      <w:numFmt w:val="decimal"/>
      <w:lvlText w:val="%1."/>
      <w:lvlJc w:val="left"/>
      <w:pPr>
        <w:ind w:left="98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193AA0"/>
    <w:multiLevelType w:val="hybridMultilevel"/>
    <w:tmpl w:val="BCB4D1AA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" w15:restartNumberingAfterBreak="0">
    <w:nsid w:val="1CAD4CC3"/>
    <w:multiLevelType w:val="hybridMultilevel"/>
    <w:tmpl w:val="022A3DE0"/>
    <w:lvl w:ilvl="0" w:tplc="04190011">
      <w:start w:val="1"/>
      <w:numFmt w:val="decimal"/>
      <w:lvlText w:val="%1)"/>
      <w:lvlJc w:val="left"/>
      <w:pPr>
        <w:ind w:left="1004" w:hanging="360"/>
      </w:pPr>
    </w:lvl>
    <w:lvl w:ilvl="1" w:tplc="041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053F5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23A08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F7EBF"/>
    <w:multiLevelType w:val="hybridMultilevel"/>
    <w:tmpl w:val="50483E1C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1" w15:restartNumberingAfterBreak="0">
    <w:nsid w:val="5A343D76"/>
    <w:multiLevelType w:val="hybridMultilevel"/>
    <w:tmpl w:val="444098AA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502A3D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769AB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"/>
  </w:num>
  <w:num w:numId="9">
    <w:abstractNumId w:val="0"/>
  </w:num>
  <w:num w:numId="10">
    <w:abstractNumId w:val="10"/>
  </w:num>
  <w:num w:numId="11">
    <w:abstractNumId w:val="11"/>
  </w:num>
  <w:num w:numId="12">
    <w:abstractNumId w:val="8"/>
  </w:num>
  <w:num w:numId="13">
    <w:abstractNumId w:val="9"/>
  </w:num>
  <w:num w:numId="14">
    <w:abstractNumId w:val="15"/>
  </w:num>
  <w:num w:numId="15">
    <w:abstractNumId w:val="12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3688"/>
    <w:rsid w:val="00014E81"/>
    <w:rsid w:val="00044988"/>
    <w:rsid w:val="00064710"/>
    <w:rsid w:val="00077627"/>
    <w:rsid w:val="000C2E98"/>
    <w:rsid w:val="00123DE4"/>
    <w:rsid w:val="00124662"/>
    <w:rsid w:val="00136C83"/>
    <w:rsid w:val="001510A6"/>
    <w:rsid w:val="00153744"/>
    <w:rsid w:val="00166E3C"/>
    <w:rsid w:val="00167D58"/>
    <w:rsid w:val="001B040E"/>
    <w:rsid w:val="001B2627"/>
    <w:rsid w:val="001B30D4"/>
    <w:rsid w:val="001B65B9"/>
    <w:rsid w:val="001C1A78"/>
    <w:rsid w:val="001C6721"/>
    <w:rsid w:val="001D2E5B"/>
    <w:rsid w:val="00214F33"/>
    <w:rsid w:val="00215847"/>
    <w:rsid w:val="002226A3"/>
    <w:rsid w:val="00230615"/>
    <w:rsid w:val="00277B4C"/>
    <w:rsid w:val="00281713"/>
    <w:rsid w:val="00281F25"/>
    <w:rsid w:val="00292919"/>
    <w:rsid w:val="002A2AAA"/>
    <w:rsid w:val="002F72B7"/>
    <w:rsid w:val="003213E1"/>
    <w:rsid w:val="003538BF"/>
    <w:rsid w:val="00391203"/>
    <w:rsid w:val="003B4B30"/>
    <w:rsid w:val="003D6DDF"/>
    <w:rsid w:val="003E0204"/>
    <w:rsid w:val="003E2D75"/>
    <w:rsid w:val="003F1404"/>
    <w:rsid w:val="003F4CD2"/>
    <w:rsid w:val="003F4EDF"/>
    <w:rsid w:val="0040032D"/>
    <w:rsid w:val="00423606"/>
    <w:rsid w:val="004405D5"/>
    <w:rsid w:val="004637A1"/>
    <w:rsid w:val="00483757"/>
    <w:rsid w:val="004A3501"/>
    <w:rsid w:val="004A5D3E"/>
    <w:rsid w:val="004A68D1"/>
    <w:rsid w:val="004B6585"/>
    <w:rsid w:val="004B65CA"/>
    <w:rsid w:val="004C5762"/>
    <w:rsid w:val="004D2785"/>
    <w:rsid w:val="004D67E8"/>
    <w:rsid w:val="004E286B"/>
    <w:rsid w:val="004E475E"/>
    <w:rsid w:val="00500832"/>
    <w:rsid w:val="00525809"/>
    <w:rsid w:val="0055698B"/>
    <w:rsid w:val="005860DC"/>
    <w:rsid w:val="00594AB3"/>
    <w:rsid w:val="005A1EA7"/>
    <w:rsid w:val="005A58A1"/>
    <w:rsid w:val="005A7140"/>
    <w:rsid w:val="005B670E"/>
    <w:rsid w:val="005C097C"/>
    <w:rsid w:val="005C376A"/>
    <w:rsid w:val="005E2FEF"/>
    <w:rsid w:val="00611B24"/>
    <w:rsid w:val="00624DE8"/>
    <w:rsid w:val="00635C9D"/>
    <w:rsid w:val="00655ACB"/>
    <w:rsid w:val="0065685F"/>
    <w:rsid w:val="006711C5"/>
    <w:rsid w:val="00680A84"/>
    <w:rsid w:val="00687503"/>
    <w:rsid w:val="006960A6"/>
    <w:rsid w:val="006B78D7"/>
    <w:rsid w:val="006D0442"/>
    <w:rsid w:val="006E250A"/>
    <w:rsid w:val="007010DF"/>
    <w:rsid w:val="007457ED"/>
    <w:rsid w:val="00754733"/>
    <w:rsid w:val="007575EF"/>
    <w:rsid w:val="00762300"/>
    <w:rsid w:val="00763283"/>
    <w:rsid w:val="00763F9B"/>
    <w:rsid w:val="007725D9"/>
    <w:rsid w:val="00792855"/>
    <w:rsid w:val="007A6F56"/>
    <w:rsid w:val="007B06E1"/>
    <w:rsid w:val="007B2509"/>
    <w:rsid w:val="007D02A4"/>
    <w:rsid w:val="00804196"/>
    <w:rsid w:val="00820D83"/>
    <w:rsid w:val="0085517C"/>
    <w:rsid w:val="008552A1"/>
    <w:rsid w:val="008C5518"/>
    <w:rsid w:val="008C5643"/>
    <w:rsid w:val="008D53FC"/>
    <w:rsid w:val="008D6371"/>
    <w:rsid w:val="008E00C8"/>
    <w:rsid w:val="008E26B1"/>
    <w:rsid w:val="008E6B66"/>
    <w:rsid w:val="00942D1E"/>
    <w:rsid w:val="00985B0E"/>
    <w:rsid w:val="009918E0"/>
    <w:rsid w:val="009945BF"/>
    <w:rsid w:val="00994E3B"/>
    <w:rsid w:val="009C1A13"/>
    <w:rsid w:val="009C26CB"/>
    <w:rsid w:val="009C79EA"/>
    <w:rsid w:val="00A035A1"/>
    <w:rsid w:val="00A20143"/>
    <w:rsid w:val="00A238AF"/>
    <w:rsid w:val="00A33D9C"/>
    <w:rsid w:val="00A35C9D"/>
    <w:rsid w:val="00A54C16"/>
    <w:rsid w:val="00A74B07"/>
    <w:rsid w:val="00A956FF"/>
    <w:rsid w:val="00A95FA8"/>
    <w:rsid w:val="00AB2B20"/>
    <w:rsid w:val="00AC0AB5"/>
    <w:rsid w:val="00AC69C8"/>
    <w:rsid w:val="00B02058"/>
    <w:rsid w:val="00B101D5"/>
    <w:rsid w:val="00B556E8"/>
    <w:rsid w:val="00B85765"/>
    <w:rsid w:val="00B91A68"/>
    <w:rsid w:val="00BA00B6"/>
    <w:rsid w:val="00BA6B2D"/>
    <w:rsid w:val="00BC59ED"/>
    <w:rsid w:val="00BC5BB9"/>
    <w:rsid w:val="00BD0D2F"/>
    <w:rsid w:val="00BD39E0"/>
    <w:rsid w:val="00C04929"/>
    <w:rsid w:val="00C15876"/>
    <w:rsid w:val="00C34723"/>
    <w:rsid w:val="00C56EBD"/>
    <w:rsid w:val="00C6256C"/>
    <w:rsid w:val="00C7109E"/>
    <w:rsid w:val="00C7321C"/>
    <w:rsid w:val="00C75591"/>
    <w:rsid w:val="00C9441F"/>
    <w:rsid w:val="00C94750"/>
    <w:rsid w:val="00CE4D39"/>
    <w:rsid w:val="00CF253E"/>
    <w:rsid w:val="00CF5AC2"/>
    <w:rsid w:val="00CF5E89"/>
    <w:rsid w:val="00D23578"/>
    <w:rsid w:val="00D321B6"/>
    <w:rsid w:val="00D57A6B"/>
    <w:rsid w:val="00D727D9"/>
    <w:rsid w:val="00D74205"/>
    <w:rsid w:val="00D939BE"/>
    <w:rsid w:val="00D93ADE"/>
    <w:rsid w:val="00D940C7"/>
    <w:rsid w:val="00D971D9"/>
    <w:rsid w:val="00DA767F"/>
    <w:rsid w:val="00DA7C2E"/>
    <w:rsid w:val="00DC0514"/>
    <w:rsid w:val="00DC14AD"/>
    <w:rsid w:val="00DF7E97"/>
    <w:rsid w:val="00E0233B"/>
    <w:rsid w:val="00E1100F"/>
    <w:rsid w:val="00E317E3"/>
    <w:rsid w:val="00E31B72"/>
    <w:rsid w:val="00E343DE"/>
    <w:rsid w:val="00E36B2C"/>
    <w:rsid w:val="00E5093C"/>
    <w:rsid w:val="00E54DA8"/>
    <w:rsid w:val="00E6111B"/>
    <w:rsid w:val="00E61266"/>
    <w:rsid w:val="00E67E9B"/>
    <w:rsid w:val="00E703A7"/>
    <w:rsid w:val="00E770C5"/>
    <w:rsid w:val="00E8311E"/>
    <w:rsid w:val="00EB6F49"/>
    <w:rsid w:val="00EC6A8C"/>
    <w:rsid w:val="00EC6DE1"/>
    <w:rsid w:val="00ED2F30"/>
    <w:rsid w:val="00ED6E31"/>
    <w:rsid w:val="00F11B82"/>
    <w:rsid w:val="00F336F7"/>
    <w:rsid w:val="00F442E4"/>
    <w:rsid w:val="00F56CF8"/>
    <w:rsid w:val="00F84841"/>
    <w:rsid w:val="00FA10C7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94</cp:revision>
  <cp:lastPrinted>2019-07-05T09:04:00Z</cp:lastPrinted>
  <dcterms:created xsi:type="dcterms:W3CDTF">2020-10-14T04:38:00Z</dcterms:created>
  <dcterms:modified xsi:type="dcterms:W3CDTF">2021-02-22T04:22:00Z</dcterms:modified>
</cp:coreProperties>
</file>